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C108B" w:rsidRDefault="00D315B2" w:rsidP="00D315B2">
      <w:pPr>
        <w:pStyle w:val="Heading1"/>
      </w:pPr>
      <w:bookmarkStart w:id="0" w:name="_GoBack"/>
      <w:bookmarkEnd w:id="0"/>
      <w:r>
        <w:t>eCCF Welcome Page</w:t>
      </w:r>
    </w:p>
    <w:p w:rsidR="00D315B2" w:rsidRDefault="00D315B2" w:rsidP="00D315B2"/>
    <w:p w:rsidR="00D315B2" w:rsidRDefault="00D315B2" w:rsidP="00D315B2">
      <w:r w:rsidRPr="00D315B2">
        <w:rPr>
          <w:noProof/>
        </w:rPr>
        <w:drawing>
          <wp:inline distT="0" distB="0" distL="0" distR="0" wp14:anchorId="1FD385B5" wp14:editId="10BD4713">
            <wp:extent cx="6378763" cy="3162300"/>
            <wp:effectExtent l="0" t="0" r="3175" b="0"/>
            <wp:docPr id="7" name="Picture 7" descr="C:\Users\ewadhawan\AppData\Local\Temp\1\Temp1_Screenshots.zip\Screenshots\es-us\welcom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ewadhawan\AppData\Local\Temp\1\Temp1_Screenshots.zip\Screenshots\es-us\welcome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888" cy="3168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15B2" w:rsidRDefault="00D315B2" w:rsidP="00D315B2"/>
    <w:p w:rsidR="00A24857" w:rsidRPr="00A24857" w:rsidRDefault="00A24857">
      <w:pPr>
        <w:rPr>
          <w:b/>
        </w:rPr>
      </w:pPr>
    </w:p>
    <w:p w:rsidR="00A24857" w:rsidRDefault="00A24857"/>
    <w:p w:rsidR="00134B94" w:rsidRDefault="00134B94" w:rsidP="00D315B2">
      <w:pPr>
        <w:pStyle w:val="Heading1"/>
      </w:pPr>
      <w:r>
        <w:t>Non-FSIS Page</w:t>
      </w:r>
    </w:p>
    <w:p w:rsidR="00D315B2" w:rsidRDefault="00D315B2" w:rsidP="00D315B2"/>
    <w:p w:rsidR="00134B94" w:rsidRDefault="00D315B2">
      <w:r w:rsidRPr="00D315B2">
        <w:rPr>
          <w:noProof/>
        </w:rPr>
        <w:drawing>
          <wp:inline distT="0" distB="0" distL="0" distR="0" wp14:anchorId="485C60F8" wp14:editId="1B00E55C">
            <wp:extent cx="6362700" cy="3157491"/>
            <wp:effectExtent l="0" t="0" r="0" b="5080"/>
            <wp:docPr id="8" name="Picture 8" descr="C:\Users\ewadhawan\AppData\Local\Temp\1\Temp1_Screenshots.zip\Screenshots\es-us\non-fsis-p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ewadhawan\AppData\Local\Temp\1\Temp1_Screenshots.zip\Screenshots\es-us\non-fsis-page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2138" cy="3162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4B94" w:rsidRDefault="00D315B2" w:rsidP="00D315B2">
      <w:pPr>
        <w:pStyle w:val="Heading1"/>
      </w:pPr>
      <w:r>
        <w:lastRenderedPageBreak/>
        <w:t>eCCF Complaint Description</w:t>
      </w:r>
    </w:p>
    <w:p w:rsidR="00D315B2" w:rsidRDefault="00D315B2" w:rsidP="00D315B2"/>
    <w:p w:rsidR="00D315B2" w:rsidRDefault="00337ACB" w:rsidP="00D315B2">
      <w:r w:rsidRPr="00337ACB">
        <w:rPr>
          <w:noProof/>
        </w:rPr>
        <w:drawing>
          <wp:inline distT="0" distB="0" distL="0" distR="0" wp14:anchorId="0C6BB70B" wp14:editId="1B59D274">
            <wp:extent cx="6248400" cy="3100769"/>
            <wp:effectExtent l="0" t="0" r="0" b="4445"/>
            <wp:docPr id="9" name="Picture 9" descr="C:\Users\ewadhawan\AppData\Local\Temp\1\Temp1_Screenshots.zip\Screenshots\es-us\complaint-description-for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ewadhawan\AppData\Local\Temp\1\Temp1_Screenshots.zip\Screenshots\es-us\complaint-description-form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3879" cy="3103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15B2" w:rsidRPr="00D315B2" w:rsidRDefault="00D315B2" w:rsidP="00D315B2"/>
    <w:p w:rsidR="00134B94" w:rsidRDefault="00134B94"/>
    <w:p w:rsidR="00134B94" w:rsidRDefault="00134B94"/>
    <w:p w:rsidR="00F4290D" w:rsidRDefault="00F4290D">
      <w:r>
        <w:br w:type="page"/>
      </w:r>
    </w:p>
    <w:p w:rsidR="00F4290D" w:rsidRPr="00282310" w:rsidRDefault="00F4290D" w:rsidP="00282310">
      <w:pPr>
        <w:pStyle w:val="Heading1"/>
      </w:pPr>
      <w:r>
        <w:lastRenderedPageBreak/>
        <w:t>Complaint Types expanded</w:t>
      </w:r>
    </w:p>
    <w:p w:rsidR="00F4290D" w:rsidRDefault="00F4290D" w:rsidP="00F4290D"/>
    <w:p w:rsidR="00F4290D" w:rsidRDefault="00F4290D" w:rsidP="00F4290D">
      <w:r w:rsidRPr="00F4290D">
        <w:rPr>
          <w:noProof/>
        </w:rPr>
        <w:drawing>
          <wp:inline distT="0" distB="0" distL="0" distR="0" wp14:anchorId="5FEB5B1E" wp14:editId="631389D4">
            <wp:extent cx="5943600" cy="4147820"/>
            <wp:effectExtent l="0" t="0" r="0" b="5080"/>
            <wp:docPr id="10" name="Picture 10" descr="C:\Users\ewadhawan\AppData\Local\Temp\1\Temp1_Screenshots.zip\Screenshots\es-us\complaint-types-expand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ewadhawan\AppData\Local\Temp\1\Temp1_Screenshots.zip\Screenshots\es-us\complaint-types-expanded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4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290D" w:rsidRDefault="00F4290D" w:rsidP="00F4290D"/>
    <w:p w:rsidR="00F4290D" w:rsidRPr="00282310" w:rsidRDefault="00F4290D" w:rsidP="00F4290D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u w:val="single"/>
        </w:rPr>
      </w:pPr>
    </w:p>
    <w:p w:rsidR="00134B94" w:rsidRDefault="00134B94"/>
    <w:p w:rsidR="00134B94" w:rsidRDefault="00134B94"/>
    <w:p w:rsidR="00134B94" w:rsidRDefault="00134B94"/>
    <w:p w:rsidR="00F4290D" w:rsidRDefault="00F4290D">
      <w:r>
        <w:br w:type="page"/>
      </w:r>
    </w:p>
    <w:p w:rsidR="00134B94" w:rsidRDefault="00F4290D" w:rsidP="00F4290D">
      <w:pPr>
        <w:pStyle w:val="Heading1"/>
      </w:pPr>
      <w:r>
        <w:t>Product Information</w:t>
      </w:r>
    </w:p>
    <w:p w:rsidR="00F4290D" w:rsidRPr="00F4290D" w:rsidRDefault="00F4290D" w:rsidP="00F4290D"/>
    <w:p w:rsidR="00134B94" w:rsidRDefault="00F4290D">
      <w:r w:rsidRPr="00F4290D">
        <w:rPr>
          <w:noProof/>
        </w:rPr>
        <w:drawing>
          <wp:inline distT="0" distB="0" distL="0" distR="0" wp14:anchorId="7F9B747C" wp14:editId="09D0BD86">
            <wp:extent cx="5943600" cy="2947035"/>
            <wp:effectExtent l="0" t="0" r="0" b="5715"/>
            <wp:docPr id="11" name="Picture 11" descr="C:\Users\ewadhawan\AppData\Local\Temp\1\Temp1_Screenshots.zip\Screenshots\es-us\product-information-for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ewadhawan\AppData\Local\Temp\1\Temp1_Screenshots.zip\Screenshots\es-us\product-information-form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7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15B2" w:rsidRDefault="00D315B2"/>
    <w:p w:rsidR="00F4290D" w:rsidRDefault="00F4290D">
      <w:r>
        <w:br w:type="page"/>
      </w:r>
    </w:p>
    <w:p w:rsidR="00D315B2" w:rsidRDefault="00F4290D" w:rsidP="00F4290D">
      <w:pPr>
        <w:pStyle w:val="Heading1"/>
      </w:pPr>
      <w:r>
        <w:t>Contact Information</w:t>
      </w:r>
    </w:p>
    <w:p w:rsidR="00F4290D" w:rsidRPr="00F4290D" w:rsidRDefault="00F4290D" w:rsidP="00F4290D"/>
    <w:p w:rsidR="00F4290D" w:rsidRDefault="00F4290D">
      <w:r w:rsidRPr="00F4290D">
        <w:rPr>
          <w:noProof/>
        </w:rPr>
        <w:drawing>
          <wp:inline distT="0" distB="0" distL="0" distR="0" wp14:anchorId="2803768D" wp14:editId="27E7D3E5">
            <wp:extent cx="5943600" cy="2949512"/>
            <wp:effectExtent l="0" t="0" r="0" b="3810"/>
            <wp:docPr id="12" name="Picture 12" descr="C:\Users\ewadhawan\AppData\Local\Temp\1\Temp1_Screenshots.zip\Screenshots\es-us\contact-information-foor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ewadhawan\AppData\Local\Temp\1\Temp1_Screenshots.zip\Screenshots\es-us\contact-information-foorm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9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15B2" w:rsidRDefault="00D315B2"/>
    <w:p w:rsidR="00F4290D" w:rsidRDefault="00F4290D">
      <w:r>
        <w:br w:type="page"/>
      </w:r>
    </w:p>
    <w:p w:rsidR="00D315B2" w:rsidRDefault="00F4290D" w:rsidP="00F4290D">
      <w:pPr>
        <w:pStyle w:val="Heading1"/>
      </w:pPr>
      <w:r>
        <w:t>Documents</w:t>
      </w:r>
    </w:p>
    <w:p w:rsidR="00F4290D" w:rsidRPr="00F4290D" w:rsidRDefault="00F4290D" w:rsidP="00F4290D"/>
    <w:p w:rsidR="00F4290D" w:rsidRDefault="00F4290D" w:rsidP="00F4290D">
      <w:r w:rsidRPr="00F4290D">
        <w:rPr>
          <w:noProof/>
        </w:rPr>
        <w:drawing>
          <wp:inline distT="0" distB="0" distL="0" distR="0" wp14:anchorId="03B8B569" wp14:editId="60143FFB">
            <wp:extent cx="5943600" cy="3272095"/>
            <wp:effectExtent l="0" t="0" r="0" b="5080"/>
            <wp:docPr id="14" name="Picture 14" descr="C:\Users\ewadhawan\AppData\Local\Microsoft\Windows\INetCache\Content.Outlook\X1PWQFN2\Documents (00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ewadhawan\AppData\Local\Microsoft\Windows\INetCache\Content.Outlook\X1PWQFN2\Documents (002)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2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15B2" w:rsidRDefault="00D315B2"/>
    <w:p w:rsidR="00F4290D" w:rsidRDefault="00F4290D" w:rsidP="00F4290D">
      <w:pPr>
        <w:pStyle w:val="Heading1"/>
      </w:pPr>
      <w:r>
        <w:t>Upload Documents</w:t>
      </w:r>
    </w:p>
    <w:p w:rsidR="006B1C38" w:rsidRPr="00E57F81" w:rsidRDefault="00F4290D">
      <w:r w:rsidRPr="00F4290D">
        <w:rPr>
          <w:noProof/>
        </w:rPr>
        <w:drawing>
          <wp:inline distT="0" distB="0" distL="0" distR="0" wp14:anchorId="03E75AED" wp14:editId="5D97E84C">
            <wp:extent cx="5943600" cy="3273468"/>
            <wp:effectExtent l="0" t="0" r="0" b="3175"/>
            <wp:docPr id="15" name="Picture 15" descr="C:\Users\ewadhawan\AppData\Local\Microsoft\Windows\INetCache\Content.Outlook\X1PWQFN2\Document_upload (00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ewadhawan\AppData\Local\Microsoft\Windows\INetCache\Content.Outlook\X1PWQFN2\Document_upload (003)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3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B1C38">
        <w:br w:type="page"/>
      </w:r>
    </w:p>
    <w:p w:rsidR="00D650DC" w:rsidRDefault="00D650DC" w:rsidP="00D650DC">
      <w:pPr>
        <w:pStyle w:val="Heading1"/>
      </w:pPr>
      <w:r>
        <w:t>Complaint Status</w:t>
      </w:r>
    </w:p>
    <w:p w:rsidR="00D650DC" w:rsidRPr="00D650DC" w:rsidRDefault="00D650DC" w:rsidP="00D650DC"/>
    <w:p w:rsidR="00D650DC" w:rsidRDefault="00D650DC" w:rsidP="00D650DC">
      <w:r w:rsidRPr="00D650DC">
        <w:rPr>
          <w:noProof/>
        </w:rPr>
        <w:drawing>
          <wp:inline distT="0" distB="0" distL="0" distR="0" wp14:anchorId="27B7A046" wp14:editId="4A8C7026">
            <wp:extent cx="6372391" cy="3162300"/>
            <wp:effectExtent l="0" t="0" r="9525" b="0"/>
            <wp:docPr id="16" name="Picture 16" descr="C:\Users\ewadhawan\AppData\Local\Temp\1\Temp1_Screenshots.zip\Screenshots\es-us\check-complaint-statu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ewadhawan\AppData\Local\Temp\1\Temp1_Screenshots.zip\Screenshots\es-us\check-complaint-status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8696" cy="3165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50DC" w:rsidRDefault="00D650DC" w:rsidP="00D650DC"/>
    <w:p w:rsidR="00D650DC" w:rsidRDefault="00D650DC" w:rsidP="00D650DC"/>
    <w:p w:rsidR="00D650DC" w:rsidRDefault="00D650DC" w:rsidP="00D650DC"/>
    <w:p w:rsidR="00CF2AF4" w:rsidRPr="00CF2AF4" w:rsidRDefault="006B1C38" w:rsidP="00CF2AF4">
      <w:pPr>
        <w:pStyle w:val="Heading1"/>
      </w:pPr>
      <w:r>
        <w:t>Complaint status – Forwarded complaint</w:t>
      </w:r>
      <w:r w:rsidR="00CF2AF4">
        <w:t xml:space="preserve"> to DOH</w:t>
      </w:r>
    </w:p>
    <w:p w:rsidR="006B1C38" w:rsidRDefault="00CF2AF4" w:rsidP="006B1C38">
      <w:r w:rsidRPr="00CF2AF4">
        <w:rPr>
          <w:noProof/>
        </w:rPr>
        <w:drawing>
          <wp:inline distT="0" distB="0" distL="0" distR="0" wp14:anchorId="08B75007" wp14:editId="7B85D76F">
            <wp:extent cx="5943600" cy="2944559"/>
            <wp:effectExtent l="0" t="0" r="0" b="8255"/>
            <wp:docPr id="18" name="Picture 18" descr="C:\Users\ewadhawan\AppData\Local\Temp\1\Temp1_Screenshots.zip\Screenshots\en-us\check-complaint-status-Forewarded-to-DO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ewadhawan\AppData\Local\Temp\1\Temp1_Screenshots.zip\Screenshots\en-us\check-complaint-status-Forewarded-to-DOH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4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2AF4" w:rsidRDefault="00CF2AF4" w:rsidP="006B1C38"/>
    <w:p w:rsidR="00CF2AF4" w:rsidRDefault="00CF2AF4" w:rsidP="006B1C38"/>
    <w:p w:rsidR="00650741" w:rsidRDefault="00650741" w:rsidP="006B1C38"/>
    <w:p w:rsidR="00650741" w:rsidRDefault="00650741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650741" w:rsidRPr="00CF2AF4" w:rsidRDefault="00650741" w:rsidP="00650741">
      <w:pPr>
        <w:pStyle w:val="Heading1"/>
      </w:pPr>
      <w:r>
        <w:t>Complaint status – Forwarded complaint to FDA</w:t>
      </w:r>
    </w:p>
    <w:p w:rsidR="00650741" w:rsidRDefault="00650741" w:rsidP="006B1C38">
      <w:r w:rsidRPr="00650741">
        <w:rPr>
          <w:noProof/>
        </w:rPr>
        <w:drawing>
          <wp:inline distT="0" distB="0" distL="0" distR="0" wp14:anchorId="58A6B4AF" wp14:editId="0E6E850E">
            <wp:extent cx="6187440" cy="3067939"/>
            <wp:effectExtent l="0" t="0" r="3810" b="0"/>
            <wp:docPr id="21" name="Picture 21" descr="C:\Users\ewadhawan\AppData\Local\Temp\1\Temp1_Screenshots.zip\Screenshots\en-us\check-complaint-status-Forewarded-to-FD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ewadhawan\AppData\Local\Temp\1\Temp1_Screenshots.zip\Screenshots\en-us\check-complaint-status-Forewarded-to-FDA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3555" cy="3070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0741" w:rsidRDefault="00650741" w:rsidP="006B1C38"/>
    <w:p w:rsidR="00650741" w:rsidRDefault="00650741" w:rsidP="006B1C38"/>
    <w:p w:rsidR="00650741" w:rsidRDefault="00650741" w:rsidP="006B1C38"/>
    <w:p w:rsidR="003C325C" w:rsidRDefault="003C325C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3C325C" w:rsidRPr="00CF2AF4" w:rsidRDefault="003C325C" w:rsidP="003C325C">
      <w:pPr>
        <w:pStyle w:val="Heading1"/>
      </w:pPr>
      <w:r>
        <w:t>Complaint status – Not Reviewed</w:t>
      </w:r>
    </w:p>
    <w:p w:rsidR="00650741" w:rsidRDefault="003F7CA5" w:rsidP="006B1C38">
      <w:r w:rsidRPr="003F7CA5">
        <w:rPr>
          <w:noProof/>
        </w:rPr>
        <w:drawing>
          <wp:inline distT="0" distB="0" distL="0" distR="0" wp14:anchorId="40F317A5" wp14:editId="48DED933">
            <wp:extent cx="6162595" cy="3055620"/>
            <wp:effectExtent l="0" t="0" r="0" b="0"/>
            <wp:docPr id="22" name="Picture 22" descr="C:\Users\ewadhawan\AppData\Local\Temp\1\Temp1_Screenshots.zip\Screenshots\en-us\check-complaint-status-not-review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ewadhawan\AppData\Local\Temp\1\Temp1_Screenshots.zip\Screenshots\en-us\check-complaint-status-not-reviewed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667" cy="3057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36F8" w:rsidRDefault="009336F8" w:rsidP="006B1C38"/>
    <w:p w:rsidR="003F7CA5" w:rsidRDefault="003F7CA5" w:rsidP="006B1C38"/>
    <w:p w:rsidR="003F7CA5" w:rsidRDefault="003F7CA5" w:rsidP="006B1C38"/>
    <w:p w:rsidR="009336F8" w:rsidRDefault="009336F8" w:rsidP="006B1C38"/>
    <w:p w:rsidR="00BD3CBF" w:rsidRDefault="00BD3CBF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9336F8" w:rsidRDefault="009336F8" w:rsidP="009336F8">
      <w:pPr>
        <w:pStyle w:val="Heading1"/>
      </w:pPr>
      <w:r>
        <w:t>Complaint status – Not Valid</w:t>
      </w:r>
    </w:p>
    <w:p w:rsidR="009336F8" w:rsidRPr="009336F8" w:rsidRDefault="00BD3CBF" w:rsidP="009336F8">
      <w:r w:rsidRPr="00BD3CBF">
        <w:rPr>
          <w:noProof/>
        </w:rPr>
        <w:drawing>
          <wp:inline distT="0" distB="0" distL="0" distR="0" wp14:anchorId="283F6593" wp14:editId="23288F65">
            <wp:extent cx="5943600" cy="2947035"/>
            <wp:effectExtent l="0" t="0" r="0" b="5715"/>
            <wp:docPr id="25" name="Picture 25" descr="C:\Users\ewadhawan\AppData\Local\Temp\1\Temp1_Screenshots.zip\Screenshots\en-us\check-complaint-status-NotVali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ewadhawan\AppData\Local\Temp\1\Temp1_Screenshots.zip\Screenshots\en-us\check-complaint-status-NotValid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7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36F8" w:rsidRDefault="009336F8" w:rsidP="006B1C38"/>
    <w:p w:rsidR="00BD3CBF" w:rsidRDefault="00BD3CBF" w:rsidP="006B1C38"/>
    <w:p w:rsidR="00BD3CBF" w:rsidRDefault="00BD3CBF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BD3CBF" w:rsidRDefault="00BD3CBF" w:rsidP="00BD3CBF">
      <w:pPr>
        <w:pStyle w:val="Heading1"/>
      </w:pPr>
      <w:r>
        <w:t>Complaint status – Valid</w:t>
      </w:r>
    </w:p>
    <w:p w:rsidR="00BD3CBF" w:rsidRPr="00BD3CBF" w:rsidRDefault="00BD3CBF" w:rsidP="00BD3CBF"/>
    <w:p w:rsidR="00BD3CBF" w:rsidRDefault="00BD3CBF" w:rsidP="006B1C38">
      <w:r w:rsidRPr="00BD3CBF">
        <w:rPr>
          <w:noProof/>
        </w:rPr>
        <w:drawing>
          <wp:inline distT="0" distB="0" distL="0" distR="0" wp14:anchorId="6611EB1C" wp14:editId="58756DB5">
            <wp:extent cx="5943600" cy="2947035"/>
            <wp:effectExtent l="0" t="0" r="0" b="5715"/>
            <wp:docPr id="26" name="Picture 26" descr="C:\Users\ewadhawan\AppData\Local\Temp\1\Temp1_Screenshots.zip\Screenshots\en-us\check-complaint-status-vali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ewadhawan\AppData\Local\Temp\1\Temp1_Screenshots.zip\Screenshots\en-us\check-complaint-status-valid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7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3CBF" w:rsidRDefault="00BD3CBF" w:rsidP="006B1C38"/>
    <w:p w:rsidR="00BD3CBF" w:rsidRPr="006B1C38" w:rsidRDefault="00BD3CBF" w:rsidP="006B1C38"/>
    <w:sectPr w:rsidR="00BD3CBF" w:rsidRPr="006B1C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C0NDA1NbIwNjE1tDRS0lEKTi0uzszPAykwqgUARPuaSSwAAAA="/>
  </w:docVars>
  <w:rsids>
    <w:rsidRoot w:val="00A24857"/>
    <w:rsid w:val="00134B94"/>
    <w:rsid w:val="00282310"/>
    <w:rsid w:val="00337ACB"/>
    <w:rsid w:val="003C325C"/>
    <w:rsid w:val="003F7CA5"/>
    <w:rsid w:val="004B6618"/>
    <w:rsid w:val="00650741"/>
    <w:rsid w:val="006B1C38"/>
    <w:rsid w:val="009336F8"/>
    <w:rsid w:val="00A06A1A"/>
    <w:rsid w:val="00A24857"/>
    <w:rsid w:val="00BD3CBF"/>
    <w:rsid w:val="00CF2AF4"/>
    <w:rsid w:val="00D315B2"/>
    <w:rsid w:val="00D650DC"/>
    <w:rsid w:val="00E57F81"/>
    <w:rsid w:val="00F4290D"/>
    <w:rsid w:val="00F90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15B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15B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15B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315B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661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661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15B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15B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15B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315B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661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661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microsoft.com/office/2007/relationships/stylesWithEffects" Target="stylesWithEffect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DA FSIS</Company>
  <LinksUpToDate>false</LinksUpToDate>
  <CharactersWithSpaces>4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hawan, Ekta - Contractor - FSIS</dc:creator>
  <cp:keywords/>
  <dc:description/>
  <cp:lastModifiedBy>SYSTEM</cp:lastModifiedBy>
  <cp:revision>2</cp:revision>
  <dcterms:created xsi:type="dcterms:W3CDTF">2018-08-21T12:11:00Z</dcterms:created>
  <dcterms:modified xsi:type="dcterms:W3CDTF">2018-08-21T12:11:00Z</dcterms:modified>
</cp:coreProperties>
</file>